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42F" w:rsidRDefault="0087142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9695</wp:posOffset>
                </wp:positionV>
                <wp:extent cx="59245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30FED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7.85pt" to="463.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" strokecolor="#4579b8 [3044]"/>
            </w:pict>
          </mc:Fallback>
        </mc:AlternateContent>
      </w:r>
    </w:p>
    <w:p w:rsidR="000E4542" w:rsidRPr="000E4542" w:rsidRDefault="000E4542" w:rsidP="000E4542">
      <w:pPr>
        <w:jc w:val="center"/>
        <w:rPr>
          <w:b/>
        </w:rPr>
      </w:pPr>
      <w:r w:rsidRPr="000E4542">
        <w:rPr>
          <w:b/>
        </w:rPr>
        <w:t>Annual Gala Benefits Orphaned and Injured Wildlife</w:t>
      </w:r>
      <w:r>
        <w:rPr>
          <w:b/>
        </w:rPr>
        <w:br/>
      </w:r>
      <w:r w:rsidRPr="000E4542">
        <w:rPr>
          <w:i/>
        </w:rPr>
        <w:t>Wild Night for Wildlife Raises Critical Funds for Wildlife Rehabilitation</w:t>
      </w:r>
    </w:p>
    <w:p w:rsidR="0087142F" w:rsidRDefault="0087142F" w:rsidP="0087142F">
      <w:r w:rsidRPr="0087142F">
        <w:rPr>
          <w:i/>
        </w:rPr>
        <w:t xml:space="preserve">LYONS, </w:t>
      </w:r>
      <w:proofErr w:type="gramStart"/>
      <w:r w:rsidRPr="0087142F">
        <w:rPr>
          <w:i/>
        </w:rPr>
        <w:t>COLORADO./</w:t>
      </w:r>
      <w:proofErr w:type="gramEnd"/>
      <w:r w:rsidRPr="0087142F">
        <w:rPr>
          <w:i/>
        </w:rPr>
        <w:t xml:space="preserve"> July, 2021</w:t>
      </w:r>
      <w:r>
        <w:t xml:space="preserve"> – Greenwood Wildlife Rehabilitation Center looks forward to hosting their annual event to benefit the orphaned and injured wild animals in their care.</w:t>
      </w:r>
      <w:r w:rsidR="000E4542">
        <w:t xml:space="preserve"> Each year, this </w:t>
      </w:r>
      <w:r w:rsidR="00751F29">
        <w:t>get-together raises lifesaving funds for critters in need.</w:t>
      </w:r>
    </w:p>
    <w:p w:rsidR="0087142F" w:rsidRDefault="0087142F" w:rsidP="00751F29">
      <w:r w:rsidRPr="0087142F">
        <w:t xml:space="preserve">Join </w:t>
      </w:r>
      <w:r>
        <w:t>Greenwood</w:t>
      </w:r>
      <w:r w:rsidRPr="0087142F">
        <w:t xml:space="preserve"> on Friday, September 2</w:t>
      </w:r>
      <w:r>
        <w:t>4</w:t>
      </w:r>
      <w:r w:rsidRPr="0087142F">
        <w:t xml:space="preserve">th at the </w:t>
      </w:r>
      <w:r>
        <w:t xml:space="preserve">Boulder Jewish Community Center, </w:t>
      </w:r>
      <w:r w:rsidR="00504059">
        <w:t>6007</w:t>
      </w:r>
      <w:r>
        <w:t xml:space="preserve"> </w:t>
      </w:r>
      <w:proofErr w:type="spellStart"/>
      <w:r>
        <w:t>Oreg</w:t>
      </w:r>
      <w:proofErr w:type="spellEnd"/>
      <w:r>
        <w:t xml:space="preserve"> Ave.</w:t>
      </w:r>
      <w:r w:rsidRPr="0087142F">
        <w:t xml:space="preserve"> in Boulder for </w:t>
      </w:r>
      <w:r w:rsidR="00751F29">
        <w:t>the</w:t>
      </w:r>
      <w:r>
        <w:t xml:space="preserve"> annual gala,</w:t>
      </w:r>
      <w:r w:rsidRPr="0087142F">
        <w:t xml:space="preserve"> Wild Night for Wildlife. Live auction samplings include </w:t>
      </w:r>
      <w:r w:rsidR="00751F29">
        <w:t>cabin stays in Estes Park, a</w:t>
      </w:r>
      <w:r w:rsidR="00751F29">
        <w:t xml:space="preserve">n exclusive </w:t>
      </w:r>
      <w:r w:rsidR="00751F29">
        <w:t>dinner for eight at the Cork, a two-night stay</w:t>
      </w:r>
      <w:r w:rsidR="00751F29">
        <w:t xml:space="preserve"> </w:t>
      </w:r>
      <w:r w:rsidR="00751F29">
        <w:t>and private</w:t>
      </w:r>
      <w:r w:rsidR="00751F29">
        <w:t xml:space="preserve"> </w:t>
      </w:r>
      <w:r w:rsidR="00751F29">
        <w:t>cruise in San Diego harbor, and a five-night</w:t>
      </w:r>
      <w:r w:rsidR="00751F29">
        <w:t xml:space="preserve"> </w:t>
      </w:r>
      <w:r w:rsidR="00751F29">
        <w:t xml:space="preserve">stay and play in a </w:t>
      </w:r>
      <w:r w:rsidR="007A6A24">
        <w:t>Tucson</w:t>
      </w:r>
      <w:r w:rsidR="00751F29">
        <w:t xml:space="preserve"> golf community.</w:t>
      </w:r>
      <w:r w:rsidRPr="0087142F">
        <w:t xml:space="preserve">; </w:t>
      </w:r>
      <w:proofErr w:type="gramStart"/>
      <w:r w:rsidRPr="0087142F">
        <w:t>plus</w:t>
      </w:r>
      <w:proofErr w:type="gramEnd"/>
      <w:r w:rsidRPr="0087142F">
        <w:t xml:space="preserve"> many more incredible </w:t>
      </w:r>
      <w:r w:rsidR="003A7584">
        <w:t>experiences</w:t>
      </w:r>
      <w:r w:rsidRPr="0087142F">
        <w:t xml:space="preserve">! </w:t>
      </w:r>
    </w:p>
    <w:p w:rsidR="003A7584" w:rsidRDefault="003A7584" w:rsidP="00751F29">
      <w:r>
        <w:t xml:space="preserve">The evening will </w:t>
      </w:r>
      <w:r w:rsidR="001746F1">
        <w:t>start with</w:t>
      </w:r>
      <w:r>
        <w:t xml:space="preserve"> Happy Hour from 5:00 pm – 6:15 pm. Enjoy wine, beer, and hearty hors d</w:t>
      </w:r>
      <w:r w:rsidR="001746F1">
        <w:t>’</w:t>
      </w:r>
      <w:r>
        <w:t>oeuvres with fellow animal lovers as emcee Gary Shapiro from 9News kicks of</w:t>
      </w:r>
      <w:r w:rsidR="007A6A24">
        <w:t>f</w:t>
      </w:r>
      <w:r>
        <w:t xml:space="preserve"> a night of giving.</w:t>
      </w:r>
      <w:r w:rsidR="007A6A24">
        <w:t xml:space="preserve"> The event begins at 6:15 pm. Attendees can p</w:t>
      </w:r>
      <w:r>
        <w:t xml:space="preserve">articipate in the live auction </w:t>
      </w:r>
      <w:r w:rsidR="001746F1">
        <w:t>led by</w:t>
      </w:r>
      <w:r>
        <w:t xml:space="preserve"> </w:t>
      </w:r>
      <w:proofErr w:type="spellStart"/>
      <w:r>
        <w:t>well known</w:t>
      </w:r>
      <w:proofErr w:type="spellEnd"/>
      <w:r>
        <w:t xml:space="preserve"> auctioneer Don Martin or bid on enticing items in the online auction. </w:t>
      </w:r>
      <w:r w:rsidR="007A6A24">
        <w:t>Stay for the heart</w:t>
      </w:r>
      <w:r w:rsidR="001746F1">
        <w:t>-warming special appeal.</w:t>
      </w:r>
      <w:bookmarkStart w:id="0" w:name="_GoBack"/>
      <w:bookmarkEnd w:id="0"/>
      <w:r w:rsidR="001746F1">
        <w:t xml:space="preserve"> </w:t>
      </w:r>
    </w:p>
    <w:p w:rsidR="0087142F" w:rsidRDefault="00751F29" w:rsidP="0087142F">
      <w:r w:rsidRPr="0087142F">
        <w:t xml:space="preserve">Tickets are available at </w:t>
      </w:r>
      <w:hyperlink r:id="rId6" w:history="1">
        <w:r w:rsidRPr="00563928">
          <w:rPr>
            <w:rStyle w:val="Hyperlink"/>
          </w:rPr>
          <w:t>www.greenwoodwildnight.com</w:t>
        </w:r>
      </w:hyperlink>
      <w:r>
        <w:t xml:space="preserve"> for </w:t>
      </w:r>
      <w:r w:rsidR="000E4542">
        <w:t>$60 each or $</w:t>
      </w:r>
      <w:r>
        <w:t xml:space="preserve">450 </w:t>
      </w:r>
      <w:r w:rsidR="000E4542">
        <w:t xml:space="preserve">for a group of eight. </w:t>
      </w:r>
    </w:p>
    <w:p w:rsidR="000E4542" w:rsidRDefault="001746F1" w:rsidP="0087142F">
      <w:r>
        <w:t>If you’d like to consider sponsoring or donating to our auction, contact Amanda Lau at amanda@greenwoodwildlife.org.</w:t>
      </w:r>
    </w:p>
    <w:p w:rsidR="000E4542" w:rsidRDefault="000E4542" w:rsidP="0087142F">
      <w:r>
        <w:t>###</w:t>
      </w:r>
    </w:p>
    <w:p w:rsidR="0087142F" w:rsidRDefault="0087142F" w:rsidP="0087142F">
      <w:pPr>
        <w:rPr>
          <w:b/>
        </w:rPr>
      </w:pPr>
      <w:r w:rsidRPr="0087142F">
        <w:rPr>
          <w:b/>
        </w:rPr>
        <w:t>More about Greenwood</w:t>
      </w:r>
    </w:p>
    <w:p w:rsidR="000E4542" w:rsidRPr="000E4542" w:rsidRDefault="000E4542" w:rsidP="0087142F">
      <w:r w:rsidRPr="000E4542">
        <w:t>Greenwood’s mission is to rehabilitate orphaned</w:t>
      </w:r>
      <w:r>
        <w:t>, injured, and sick</w:t>
      </w:r>
      <w:r w:rsidRPr="000E4542">
        <w:t xml:space="preserve"> wildlife for release into appropriate habitats. Greenwood also strives to educate the public, emphasizing humane solutions to human/wildlife interactions. For more information, please visit: www.greenwoodwildlife.org.  </w:t>
      </w:r>
    </w:p>
    <w:sectPr w:rsidR="000E4542" w:rsidRPr="000E454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9B7" w:rsidRDefault="009109B7" w:rsidP="0087142F">
      <w:pPr>
        <w:spacing w:after="0" w:line="240" w:lineRule="auto"/>
      </w:pPr>
      <w:r>
        <w:separator/>
      </w:r>
    </w:p>
  </w:endnote>
  <w:endnote w:type="continuationSeparator" w:id="0">
    <w:p w:rsidR="009109B7" w:rsidRDefault="009109B7" w:rsidP="008714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9B7" w:rsidRDefault="009109B7" w:rsidP="0087142F">
      <w:pPr>
        <w:spacing w:after="0" w:line="240" w:lineRule="auto"/>
      </w:pPr>
      <w:r>
        <w:separator/>
      </w:r>
    </w:p>
  </w:footnote>
  <w:footnote w:type="continuationSeparator" w:id="0">
    <w:p w:rsidR="009109B7" w:rsidRDefault="009109B7" w:rsidP="008714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142F" w:rsidRDefault="0087142F">
    <w:pPr>
      <w:pStyle w:val="Header"/>
    </w:pPr>
    <w:r>
      <w:t>FOR IMMEDIATE RELEASE</w:t>
    </w:r>
  </w:p>
  <w:p w:rsidR="000E4542" w:rsidRDefault="000E4542">
    <w:pPr>
      <w:pStyle w:val="Header"/>
    </w:pPr>
    <w:r>
      <w:t>July 12, 2021</w:t>
    </w:r>
  </w:p>
  <w:p w:rsidR="0087142F" w:rsidRPr="000E4542" w:rsidRDefault="0087142F">
    <w:pPr>
      <w:pStyle w:val="Header"/>
      <w:rPr>
        <w:b/>
      </w:rPr>
    </w:pPr>
  </w:p>
  <w:p w:rsidR="0087142F" w:rsidRPr="000E4542" w:rsidRDefault="000E4542">
    <w:pPr>
      <w:pStyle w:val="Header"/>
      <w:rPr>
        <w:b/>
      </w:rPr>
    </w:pPr>
    <w:r w:rsidRPr="000E4542">
      <w:rPr>
        <w:b/>
      </w:rPr>
      <w:t>Contact:</w:t>
    </w:r>
  </w:p>
  <w:p w:rsidR="0087142F" w:rsidRDefault="000E4542">
    <w:pPr>
      <w:pStyle w:val="Header"/>
    </w:pPr>
    <w:r>
      <w:t>Amanda Lau, Associate Director</w:t>
    </w:r>
  </w:p>
  <w:p w:rsidR="0087142F" w:rsidRDefault="000E4542">
    <w:pPr>
      <w:pStyle w:val="Header"/>
    </w:pPr>
    <w:r>
      <w:t>Amanda@greenwoodwildlife.or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jAyNTAyNDExszBX0lEKTi0uzszPAykwrAUAGiJeAiwAAAA="/>
  </w:docVars>
  <w:rsids>
    <w:rsidRoot w:val="0087142F"/>
    <w:rsid w:val="000058C3"/>
    <w:rsid w:val="00025850"/>
    <w:rsid w:val="000E4542"/>
    <w:rsid w:val="001746F1"/>
    <w:rsid w:val="003A7584"/>
    <w:rsid w:val="00504059"/>
    <w:rsid w:val="00751F29"/>
    <w:rsid w:val="007A6A24"/>
    <w:rsid w:val="0087142F"/>
    <w:rsid w:val="009109B7"/>
    <w:rsid w:val="00BA2C90"/>
    <w:rsid w:val="00BB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5FA1A"/>
  <w15:chartTrackingRefBased/>
  <w15:docId w15:val="{9DACBEB0-0678-4672-A3E7-A63C8F519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14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42F"/>
  </w:style>
  <w:style w:type="paragraph" w:styleId="Footer">
    <w:name w:val="footer"/>
    <w:basedOn w:val="Normal"/>
    <w:link w:val="FooterChar"/>
    <w:uiPriority w:val="99"/>
    <w:unhideWhenUsed/>
    <w:rsid w:val="008714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42F"/>
  </w:style>
  <w:style w:type="character" w:styleId="Hyperlink">
    <w:name w:val="Hyperlink"/>
    <w:basedOn w:val="DefaultParagraphFont"/>
    <w:uiPriority w:val="99"/>
    <w:unhideWhenUsed/>
    <w:rsid w:val="008714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reenwoodwildnight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sti Tatro</dc:creator>
  <cp:keywords/>
  <dc:description/>
  <cp:lastModifiedBy>Mysti Tatro</cp:lastModifiedBy>
  <cp:revision>2</cp:revision>
  <dcterms:created xsi:type="dcterms:W3CDTF">2021-07-09T16:04:00Z</dcterms:created>
  <dcterms:modified xsi:type="dcterms:W3CDTF">2021-07-09T17:57:00Z</dcterms:modified>
</cp:coreProperties>
</file>